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DADA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99"/>
        <w:gridCol w:w="2268"/>
        <w:gridCol w:w="5358"/>
      </w:tblGrid>
      <w:tr w:rsidR="00CF0D5C" w14:paraId="0569DAE4" w14:textId="77777777" w:rsidTr="00B033C2">
        <w:tc>
          <w:tcPr>
            <w:tcW w:w="6799" w:type="dxa"/>
          </w:tcPr>
          <w:p w14:paraId="0569DADC" w14:textId="6F0B6071" w:rsidR="00CF0D5C" w:rsidRDefault="00470CFB" w:rsidP="009F20A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Email to: </w:t>
            </w:r>
            <w:r w:rsidR="009F20AE" w:rsidRPr="009F20AE">
              <w:rPr>
                <w:rFonts w:ascii="Arial" w:hAnsi="Arial"/>
                <w:bCs/>
                <w:sz w:val="22"/>
              </w:rPr>
              <w:t>codes@wsaa.asn.au</w:t>
            </w:r>
          </w:p>
        </w:tc>
        <w:tc>
          <w:tcPr>
            <w:tcW w:w="7626" w:type="dxa"/>
            <w:gridSpan w:val="2"/>
          </w:tcPr>
          <w:p w14:paraId="0569DADD" w14:textId="77777777" w:rsidR="00CF0D5C" w:rsidRDefault="00470CFB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rom:</w:t>
            </w:r>
          </w:p>
          <w:p w14:paraId="0569DADE" w14:textId="77777777" w:rsidR="00CF0D5C" w:rsidRDefault="00CF0D5C">
            <w:pPr>
              <w:rPr>
                <w:rFonts w:ascii="Arial" w:hAnsi="Arial"/>
                <w:b/>
                <w:sz w:val="22"/>
              </w:rPr>
            </w:pPr>
          </w:p>
          <w:p w14:paraId="0569DADF" w14:textId="77777777" w:rsidR="00A73457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Nam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0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1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rganisa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2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elephon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3" w14:textId="77777777" w:rsidR="00CF0D5C" w:rsidRDefault="00470CFB" w:rsidP="00A73457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sz w:val="22"/>
              </w:rPr>
              <w:t>Email address:</w:t>
            </w:r>
            <w:r w:rsidR="005F3DB1">
              <w:rPr>
                <w:rFonts w:ascii="Arial" w:hAnsi="Arial"/>
                <w:sz w:val="22"/>
              </w:rPr>
              <w:t xml:space="preserve"> </w:t>
            </w:r>
          </w:p>
        </w:tc>
      </w:tr>
      <w:tr w:rsidR="00CF0D5C" w14:paraId="0569DAE8" w14:textId="77777777" w:rsidTr="00B033C2">
        <w:tc>
          <w:tcPr>
            <w:tcW w:w="6799" w:type="dxa"/>
            <w:vAlign w:val="center"/>
          </w:tcPr>
          <w:p w14:paraId="0569DAE5" w14:textId="0A48D3BA" w:rsidR="00CF0D5C" w:rsidRDefault="004F00C4" w:rsidP="00890CFF">
            <w:pPr>
              <w:pStyle w:val="Heading2"/>
              <w:spacing w:before="120" w:after="120"/>
            </w:pPr>
            <w:r>
              <w:t xml:space="preserve">Closing date for comment </w:t>
            </w:r>
            <w:r w:rsidR="00B033C2" w:rsidRPr="00B033C2">
              <w:rPr>
                <w:b w:val="0"/>
              </w:rPr>
              <w:t xml:space="preserve">3:00PM AEDT, </w:t>
            </w:r>
            <w:r w:rsidR="00275B9B">
              <w:rPr>
                <w:b w:val="0"/>
              </w:rPr>
              <w:t>Monday</w:t>
            </w:r>
            <w:r w:rsidR="00B033C2" w:rsidRPr="00B033C2">
              <w:rPr>
                <w:b w:val="0"/>
              </w:rPr>
              <w:t xml:space="preserve"> </w:t>
            </w:r>
            <w:r w:rsidR="009F20AE">
              <w:rPr>
                <w:b w:val="0"/>
              </w:rPr>
              <w:t>1</w:t>
            </w:r>
            <w:r w:rsidR="00275B9B">
              <w:rPr>
                <w:b w:val="0"/>
              </w:rPr>
              <w:t>2</w:t>
            </w:r>
            <w:r w:rsidR="00B558FA">
              <w:rPr>
                <w:b w:val="0"/>
              </w:rPr>
              <w:t xml:space="preserve"> </w:t>
            </w:r>
            <w:r w:rsidR="00275B9B">
              <w:rPr>
                <w:b w:val="0"/>
              </w:rPr>
              <w:t>February</w:t>
            </w:r>
            <w:r w:rsidR="00B558FA">
              <w:rPr>
                <w:b w:val="0"/>
              </w:rPr>
              <w:t xml:space="preserve"> </w:t>
            </w:r>
            <w:r w:rsidR="00B033C2" w:rsidRPr="00B033C2">
              <w:rPr>
                <w:b w:val="0"/>
              </w:rPr>
              <w:t>202</w:t>
            </w:r>
            <w:r w:rsidR="00275B9B">
              <w:rPr>
                <w:b w:val="0"/>
              </w:rPr>
              <w:t>4</w:t>
            </w:r>
            <w:r w:rsidR="00B033C2" w:rsidRPr="00B033C2">
              <w:rPr>
                <w:b w:val="0"/>
              </w:rPr>
              <w:t>.</w:t>
            </w:r>
          </w:p>
        </w:tc>
        <w:tc>
          <w:tcPr>
            <w:tcW w:w="2268" w:type="dxa"/>
            <w:vAlign w:val="center"/>
          </w:tcPr>
          <w:p w14:paraId="0569DAE6" w14:textId="77777777" w:rsidR="00CF0D5C" w:rsidRDefault="00470CFB" w:rsidP="009D0ED5">
            <w:pPr>
              <w:spacing w:before="120"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ate of Comment:</w:t>
            </w:r>
          </w:p>
        </w:tc>
        <w:tc>
          <w:tcPr>
            <w:tcW w:w="5358" w:type="dxa"/>
            <w:vAlign w:val="center"/>
          </w:tcPr>
          <w:p w14:paraId="0569DAE7" w14:textId="77777777" w:rsidR="00CF0D5C" w:rsidRDefault="00CF0D5C" w:rsidP="009D0ED5">
            <w:pPr>
              <w:spacing w:before="120" w:after="120"/>
              <w:rPr>
                <w:rFonts w:ascii="Arial" w:hAnsi="Arial"/>
                <w:sz w:val="22"/>
              </w:rPr>
            </w:pPr>
          </w:p>
        </w:tc>
      </w:tr>
      <w:tr w:rsidR="00CF0D5C" w14:paraId="0569DAEB" w14:textId="77777777" w:rsidTr="00470CFB">
        <w:trPr>
          <w:cantSplit/>
        </w:trPr>
        <w:tc>
          <w:tcPr>
            <w:tcW w:w="14425" w:type="dxa"/>
            <w:gridSpan w:val="3"/>
          </w:tcPr>
          <w:p w14:paraId="0569DAEA" w14:textId="40E9432C" w:rsidR="009A04AC" w:rsidRPr="00A73457" w:rsidRDefault="00B53A2A" w:rsidP="009A04AC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53A2A">
              <w:rPr>
                <w:rFonts w:ascii="Arial" w:hAnsi="Arial" w:cs="Arial"/>
                <w:b/>
                <w:sz w:val="22"/>
                <w:szCs w:val="22"/>
              </w:rPr>
              <w:t>WSA 02:2014: GRAVITY SEWERAGE CODE OF AUSTRALIA VERSION 3.</w:t>
            </w:r>
            <w:r w:rsidR="00275B9B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Pr="00B53A2A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</w:tr>
    </w:tbl>
    <w:p w14:paraId="0569DAEC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3" w14:textId="77777777" w:rsidTr="00470CFB">
        <w:trPr>
          <w:cantSplit/>
        </w:trPr>
        <w:tc>
          <w:tcPr>
            <w:tcW w:w="14425" w:type="dxa"/>
          </w:tcPr>
          <w:p w14:paraId="0569DAED" w14:textId="77777777" w:rsidR="00CF0D5C" w:rsidRDefault="00470CFB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GENERAL COMMENT</w:t>
            </w:r>
          </w:p>
          <w:p w14:paraId="0569DAEE" w14:textId="77777777" w:rsidR="00CF0D5C" w:rsidRDefault="00CF0D5C">
            <w:pPr>
              <w:rPr>
                <w:rFonts w:ascii="Arial" w:hAnsi="Arial"/>
                <w:sz w:val="22"/>
              </w:rPr>
            </w:pPr>
          </w:p>
          <w:p w14:paraId="0569DAEF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0" w14:textId="55F5853B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1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2" w14:textId="77777777" w:rsidR="00CF0D5C" w:rsidRDefault="00CF0D5C">
            <w:pPr>
              <w:rPr>
                <w:rFonts w:ascii="Arial" w:hAnsi="Arial"/>
                <w:sz w:val="22"/>
              </w:rPr>
            </w:pPr>
          </w:p>
        </w:tc>
      </w:tr>
    </w:tbl>
    <w:p w14:paraId="0569DAF4" w14:textId="77777777" w:rsidR="00470CFB" w:rsidRDefault="00470CFB"/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6" w14:textId="77777777" w:rsidTr="00470CFB">
        <w:trPr>
          <w:cantSplit/>
        </w:trPr>
        <w:tc>
          <w:tcPr>
            <w:tcW w:w="14425" w:type="dxa"/>
          </w:tcPr>
          <w:p w14:paraId="0569DAF5" w14:textId="15BDD1B4" w:rsidR="009F20AE" w:rsidRPr="009F20AE" w:rsidRDefault="00470CFB" w:rsidP="009F20AE">
            <w:pPr>
              <w:spacing w:before="120"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FIC COMMENT Use Arial font Size 11</w:t>
            </w:r>
          </w:p>
        </w:tc>
      </w:tr>
    </w:tbl>
    <w:p w14:paraId="0569DAF7" w14:textId="77777777" w:rsidR="00470CFB" w:rsidRDefault="00470CFB" w:rsidP="00470CFB">
      <w:pPr>
        <w:spacing w:before="120" w:after="120"/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35"/>
        <w:gridCol w:w="12190"/>
      </w:tblGrid>
      <w:tr w:rsidR="00A73457" w:rsidRPr="00A73457" w14:paraId="0569DAFB" w14:textId="77777777" w:rsidTr="00A73457">
        <w:trPr>
          <w:tblHeader/>
        </w:trPr>
        <w:tc>
          <w:tcPr>
            <w:tcW w:w="2235" w:type="dxa"/>
            <w:shd w:val="clear" w:color="auto" w:fill="D9D9D9" w:themeFill="background1" w:themeFillShade="D9"/>
          </w:tcPr>
          <w:p w14:paraId="0569DAF8" w14:textId="77777777" w:rsidR="00A73457" w:rsidRPr="00A73457" w:rsidRDefault="00A73457" w:rsidP="00470CFB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Clause Number</w:t>
            </w:r>
          </w:p>
        </w:tc>
        <w:tc>
          <w:tcPr>
            <w:tcW w:w="12190" w:type="dxa"/>
            <w:shd w:val="clear" w:color="auto" w:fill="D9D9D9" w:themeFill="background1" w:themeFillShade="D9"/>
          </w:tcPr>
          <w:p w14:paraId="0569DAF9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Recommended changes and reason why the change should be adopted.</w:t>
            </w:r>
          </w:p>
          <w:p w14:paraId="0569DAFA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(Exact wording of the recommended changes should be in bold case)</w:t>
            </w:r>
          </w:p>
        </w:tc>
      </w:tr>
      <w:tr w:rsidR="00A73457" w:rsidRPr="00A73457" w14:paraId="0569DAFE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569DAFC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0569DAFD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1825B674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B0165D3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4FAC181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46CE330F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5123442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50FAF678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</w:tbl>
    <w:p w14:paraId="32ACB52C" w14:textId="77777777" w:rsidR="009F20AE" w:rsidRDefault="009F20AE"/>
    <w:p w14:paraId="0569DAFF" w14:textId="141D7837" w:rsidR="00F27850" w:rsidRDefault="00F27850">
      <w:pPr>
        <w:pStyle w:val="Dannormal"/>
        <w:spacing w:line="240" w:lineRule="auto"/>
      </w:pPr>
    </w:p>
    <w:p w14:paraId="0E2E678A" w14:textId="77777777" w:rsidR="00F27850" w:rsidRPr="00F27850" w:rsidRDefault="00F27850" w:rsidP="00F27850"/>
    <w:p w14:paraId="2704DB47" w14:textId="77777777" w:rsidR="00F27850" w:rsidRPr="00F27850" w:rsidRDefault="00F27850" w:rsidP="00F27850"/>
    <w:p w14:paraId="0B2DC660" w14:textId="77777777" w:rsidR="00F27850" w:rsidRPr="00F27850" w:rsidRDefault="00F27850" w:rsidP="00F27850"/>
    <w:p w14:paraId="443FDD29" w14:textId="77777777" w:rsidR="00F27850" w:rsidRPr="00F27850" w:rsidRDefault="00F27850" w:rsidP="00F27850"/>
    <w:p w14:paraId="60CED774" w14:textId="77777777" w:rsidR="00F27850" w:rsidRPr="00F27850" w:rsidRDefault="00F27850" w:rsidP="00F27850"/>
    <w:p w14:paraId="72DB2887" w14:textId="77777777" w:rsidR="00F27850" w:rsidRPr="00F27850" w:rsidRDefault="00F27850" w:rsidP="00F27850"/>
    <w:sectPr w:rsidR="00F27850" w:rsidRPr="00F27850" w:rsidSect="009F20AE">
      <w:headerReference w:type="default" r:id="rId10"/>
      <w:footerReference w:type="default" r:id="rId11"/>
      <w:pgSz w:w="16840" w:h="11907" w:orient="landscape" w:code="9"/>
      <w:pgMar w:top="851" w:right="1247" w:bottom="993" w:left="124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C318D" w14:textId="77777777" w:rsidR="00930C02" w:rsidRDefault="00930C02" w:rsidP="00874AEB">
      <w:r>
        <w:separator/>
      </w:r>
    </w:p>
  </w:endnote>
  <w:endnote w:type="continuationSeparator" w:id="0">
    <w:p w14:paraId="1EF8C047" w14:textId="77777777" w:rsidR="00930C02" w:rsidRDefault="00930C02" w:rsidP="00874AEB">
      <w:r>
        <w:continuationSeparator/>
      </w:r>
    </w:p>
  </w:endnote>
  <w:endnote w:type="continuationNotice" w:id="1">
    <w:p w14:paraId="489BAF01" w14:textId="77777777" w:rsidR="00352FE2" w:rsidRDefault="00352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6682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69DB05" w14:textId="77777777" w:rsidR="00A73457" w:rsidRDefault="00A7345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69DB06" w14:textId="77777777" w:rsidR="00A73457" w:rsidRDefault="00A734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5AB44" w14:textId="77777777" w:rsidR="00930C02" w:rsidRDefault="00930C02" w:rsidP="00874AEB">
      <w:r>
        <w:separator/>
      </w:r>
    </w:p>
  </w:footnote>
  <w:footnote w:type="continuationSeparator" w:id="0">
    <w:p w14:paraId="7E272F07" w14:textId="77777777" w:rsidR="00930C02" w:rsidRDefault="00930C02" w:rsidP="00874AEB">
      <w:r>
        <w:continuationSeparator/>
      </w:r>
    </w:p>
  </w:footnote>
  <w:footnote w:type="continuationNotice" w:id="1">
    <w:p w14:paraId="18EEA4EE" w14:textId="77777777" w:rsidR="00352FE2" w:rsidRDefault="00352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DB04" w14:textId="77777777" w:rsidR="00E01DBC" w:rsidRPr="00470CFB" w:rsidRDefault="00E01DBC" w:rsidP="00470CFB">
    <w:pPr>
      <w:pStyle w:val="Heading1"/>
      <w:jc w:val="left"/>
      <w:rPr>
        <w:b w:val="0"/>
        <w:sz w:val="18"/>
        <w:szCs w:val="18"/>
      </w:rPr>
    </w:pP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44D95"/>
    <w:multiLevelType w:val="singleLevel"/>
    <w:tmpl w:val="6CD4965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93634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CzNDC3NDM1NTVS0lEKTi0uzszPAykwrAUAHLvdFSwAAAA="/>
  </w:docVars>
  <w:rsids>
    <w:rsidRoot w:val="00470CFB"/>
    <w:rsid w:val="000174E1"/>
    <w:rsid w:val="00025EA1"/>
    <w:rsid w:val="00074496"/>
    <w:rsid w:val="001178D9"/>
    <w:rsid w:val="00121951"/>
    <w:rsid w:val="00127EA2"/>
    <w:rsid w:val="00140194"/>
    <w:rsid w:val="001402E3"/>
    <w:rsid w:val="00165727"/>
    <w:rsid w:val="001B0A2E"/>
    <w:rsid w:val="00221031"/>
    <w:rsid w:val="00222E35"/>
    <w:rsid w:val="00241B6B"/>
    <w:rsid w:val="00256E4E"/>
    <w:rsid w:val="00275B9B"/>
    <w:rsid w:val="0028303E"/>
    <w:rsid w:val="002B0FB6"/>
    <w:rsid w:val="002B4531"/>
    <w:rsid w:val="002E649B"/>
    <w:rsid w:val="002E76A7"/>
    <w:rsid w:val="002E7A63"/>
    <w:rsid w:val="003032E0"/>
    <w:rsid w:val="00311BB7"/>
    <w:rsid w:val="00323EF4"/>
    <w:rsid w:val="00352FE2"/>
    <w:rsid w:val="00366FA9"/>
    <w:rsid w:val="00376868"/>
    <w:rsid w:val="00384B74"/>
    <w:rsid w:val="003855BB"/>
    <w:rsid w:val="003A72EB"/>
    <w:rsid w:val="003F5400"/>
    <w:rsid w:val="00421781"/>
    <w:rsid w:val="00426F25"/>
    <w:rsid w:val="004333B7"/>
    <w:rsid w:val="00443907"/>
    <w:rsid w:val="00455019"/>
    <w:rsid w:val="004612F4"/>
    <w:rsid w:val="00462FAC"/>
    <w:rsid w:val="00465DFA"/>
    <w:rsid w:val="00470CFB"/>
    <w:rsid w:val="004C013A"/>
    <w:rsid w:val="004C380F"/>
    <w:rsid w:val="004E15F6"/>
    <w:rsid w:val="004F00C4"/>
    <w:rsid w:val="00522310"/>
    <w:rsid w:val="0053268B"/>
    <w:rsid w:val="00550C2F"/>
    <w:rsid w:val="005674F2"/>
    <w:rsid w:val="005756DB"/>
    <w:rsid w:val="005A3BC1"/>
    <w:rsid w:val="005B6A44"/>
    <w:rsid w:val="005F2A41"/>
    <w:rsid w:val="005F3DB1"/>
    <w:rsid w:val="005F7D78"/>
    <w:rsid w:val="00602553"/>
    <w:rsid w:val="00604E5B"/>
    <w:rsid w:val="00611354"/>
    <w:rsid w:val="00630435"/>
    <w:rsid w:val="006717BC"/>
    <w:rsid w:val="00694486"/>
    <w:rsid w:val="00695ECB"/>
    <w:rsid w:val="006C5918"/>
    <w:rsid w:val="006D07DA"/>
    <w:rsid w:val="006D6B65"/>
    <w:rsid w:val="00732ACE"/>
    <w:rsid w:val="007408F5"/>
    <w:rsid w:val="007566DF"/>
    <w:rsid w:val="0076221E"/>
    <w:rsid w:val="007702E4"/>
    <w:rsid w:val="007722D7"/>
    <w:rsid w:val="007A0111"/>
    <w:rsid w:val="007B12CA"/>
    <w:rsid w:val="007F3227"/>
    <w:rsid w:val="00801A86"/>
    <w:rsid w:val="008744BE"/>
    <w:rsid w:val="00874AEB"/>
    <w:rsid w:val="00890CFF"/>
    <w:rsid w:val="008B5B49"/>
    <w:rsid w:val="008D42A3"/>
    <w:rsid w:val="00930C02"/>
    <w:rsid w:val="00935688"/>
    <w:rsid w:val="00950FA1"/>
    <w:rsid w:val="009A04AC"/>
    <w:rsid w:val="009D0ED5"/>
    <w:rsid w:val="009D7AD6"/>
    <w:rsid w:val="009E1881"/>
    <w:rsid w:val="009E5137"/>
    <w:rsid w:val="009F20AE"/>
    <w:rsid w:val="00A0006C"/>
    <w:rsid w:val="00A1188F"/>
    <w:rsid w:val="00A16585"/>
    <w:rsid w:val="00A713C4"/>
    <w:rsid w:val="00A73457"/>
    <w:rsid w:val="00AA1FA0"/>
    <w:rsid w:val="00AB7596"/>
    <w:rsid w:val="00AC6A03"/>
    <w:rsid w:val="00AD3AA9"/>
    <w:rsid w:val="00B033C2"/>
    <w:rsid w:val="00B32391"/>
    <w:rsid w:val="00B4179C"/>
    <w:rsid w:val="00B533BE"/>
    <w:rsid w:val="00B53A2A"/>
    <w:rsid w:val="00B558FA"/>
    <w:rsid w:val="00B64649"/>
    <w:rsid w:val="00BA55EA"/>
    <w:rsid w:val="00BD24BD"/>
    <w:rsid w:val="00BD72A7"/>
    <w:rsid w:val="00C11603"/>
    <w:rsid w:val="00C30F44"/>
    <w:rsid w:val="00C35112"/>
    <w:rsid w:val="00C37E02"/>
    <w:rsid w:val="00C454E5"/>
    <w:rsid w:val="00C46F5B"/>
    <w:rsid w:val="00C500EF"/>
    <w:rsid w:val="00C76779"/>
    <w:rsid w:val="00C77B41"/>
    <w:rsid w:val="00CB31E4"/>
    <w:rsid w:val="00CB7BC2"/>
    <w:rsid w:val="00CD4F06"/>
    <w:rsid w:val="00CF06E1"/>
    <w:rsid w:val="00CF0D5C"/>
    <w:rsid w:val="00D14916"/>
    <w:rsid w:val="00D43B0A"/>
    <w:rsid w:val="00D6262A"/>
    <w:rsid w:val="00D65D27"/>
    <w:rsid w:val="00D9161C"/>
    <w:rsid w:val="00D93645"/>
    <w:rsid w:val="00DC5457"/>
    <w:rsid w:val="00DC7635"/>
    <w:rsid w:val="00DC78B5"/>
    <w:rsid w:val="00DD352B"/>
    <w:rsid w:val="00E00287"/>
    <w:rsid w:val="00E01DBC"/>
    <w:rsid w:val="00E0449D"/>
    <w:rsid w:val="00E17ADB"/>
    <w:rsid w:val="00E266EC"/>
    <w:rsid w:val="00E32CC2"/>
    <w:rsid w:val="00E338D6"/>
    <w:rsid w:val="00E63468"/>
    <w:rsid w:val="00E73008"/>
    <w:rsid w:val="00E775BD"/>
    <w:rsid w:val="00EC58FD"/>
    <w:rsid w:val="00F267FD"/>
    <w:rsid w:val="00F27850"/>
    <w:rsid w:val="00F35C18"/>
    <w:rsid w:val="00F629CF"/>
    <w:rsid w:val="00F7313C"/>
    <w:rsid w:val="00FD1C92"/>
    <w:rsid w:val="00FD5046"/>
    <w:rsid w:val="00FE048F"/>
    <w:rsid w:val="00FE1D65"/>
    <w:rsid w:val="00FF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0569DADA"/>
  <w15:docId w15:val="{C44D6FC9-770E-4B27-AFE7-A9CA0B54A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D5C"/>
    <w:rPr>
      <w:lang w:eastAsia="en-US"/>
    </w:rPr>
  </w:style>
  <w:style w:type="paragraph" w:styleId="Heading1">
    <w:name w:val="heading 1"/>
    <w:basedOn w:val="Normal"/>
    <w:next w:val="Normal"/>
    <w:qFormat/>
    <w:rsid w:val="00CF0D5C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CF0D5C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nnormal">
    <w:name w:val="Dan normal"/>
    <w:rsid w:val="00CF0D5C"/>
    <w:pPr>
      <w:spacing w:after="200" w:line="360" w:lineRule="auto"/>
    </w:pPr>
    <w:rPr>
      <w:rFonts w:ascii="Arial" w:hAnsi="Arial"/>
      <w:lang w:eastAsia="en-US"/>
    </w:rPr>
  </w:style>
  <w:style w:type="paragraph" w:styleId="BodyText">
    <w:name w:val="Body Text"/>
    <w:basedOn w:val="Normal"/>
    <w:semiHidden/>
    <w:rsid w:val="00CF0D5C"/>
    <w:rPr>
      <w:sz w:val="22"/>
    </w:rPr>
  </w:style>
  <w:style w:type="paragraph" w:customStyle="1" w:styleId="AveryWizard">
    <w:name w:val="Avery Wizard"/>
    <w:basedOn w:val="Normal"/>
    <w:rsid w:val="00CF0D5C"/>
    <w:pPr>
      <w:spacing w:line="200" w:lineRule="auto"/>
    </w:pPr>
    <w:rPr>
      <w:rFonts w:ascii="Arial" w:hAnsi="Arial"/>
    </w:rPr>
  </w:style>
  <w:style w:type="character" w:styleId="Hyperlink">
    <w:name w:val="Hyperlink"/>
    <w:basedOn w:val="DefaultParagraphFont"/>
    <w:semiHidden/>
    <w:rsid w:val="00CF0D5C"/>
    <w:rPr>
      <w:color w:val="0000FF"/>
      <w:u w:val="single"/>
    </w:rPr>
  </w:style>
  <w:style w:type="paragraph" w:styleId="Header">
    <w:name w:val="header"/>
    <w:basedOn w:val="Normal"/>
    <w:semiHidden/>
    <w:rsid w:val="00CF0D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0D5C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E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DBC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F2903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A73457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7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Topic xmlns="eeec6feb-2bb9-4dcc-a56c-824cc5afeafe" xsi:nil="true"/>
    <Theme xmlns="eeec6feb-2bb9-4dcc-a56c-824cc5afeafe" xsi:nil="true"/>
    <NetworkOwner xmlns="eeec6feb-2bb9-4dcc-a56c-824cc5afeafe" xsi:nil="true"/>
    <WSAAportal xmlns="eeec6feb-2bb9-4dcc-a56c-824cc5afeafe">
      <Url xsi:nil="true"/>
      <Description xsi:nil="true"/>
    </WSAAportal>
    <TaxCatchAll xmlns="e9c2f33e-1257-44b0-9f12-8b9d4d157a10" xsi:nil="true"/>
    <YearCompleted xmlns="eeec6feb-2bb9-4dcc-a56c-824cc5afeafe" xsi:nil="true"/>
    <Foldertype xmlns="eeec6feb-2bb9-4dcc-a56c-824cc5afeafe" xsi:nil="true"/>
    <Year xmlns="eeec6feb-2bb9-4dcc-a56c-824cc5afeafe" xsi:nil="true"/>
    <e4d1394bb46240aea058fa24384ac488 xmlns="eeec6feb-2bb9-4dcc-a56c-824cc5afeafe">
      <Terms xmlns="http://schemas.microsoft.com/office/infopath/2007/PartnerControls"/>
    </e4d1394bb46240aea058fa24384ac488>
    <lcf76f155ced4ddcb4097134ff3c332f xmlns="eeec6feb-2bb9-4dcc-a56c-824cc5afeaf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3FA73E183B249B8CE315F540D0D7B" ma:contentTypeVersion="29" ma:contentTypeDescription="Create a new document." ma:contentTypeScope="" ma:versionID="6deba5ff52790f713123462972489c27">
  <xsd:schema xmlns:xsd="http://www.w3.org/2001/XMLSchema" xmlns:xs="http://www.w3.org/2001/XMLSchema" xmlns:p="http://schemas.microsoft.com/office/2006/metadata/properties" xmlns:ns2="eeec6feb-2bb9-4dcc-a56c-824cc5afeafe" xmlns:ns3="e9c2f33e-1257-44b0-9f12-8b9d4d157a10" targetNamespace="http://schemas.microsoft.com/office/2006/metadata/properties" ma:root="true" ma:fieldsID="5eca097af79313ba30a1cdd032a0841f" ns2:_="" ns3:_="">
    <xsd:import namespace="eeec6feb-2bb9-4dcc-a56c-824cc5afeafe"/>
    <xsd:import namespace="e9c2f33e-1257-44b0-9f12-8b9d4d157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Year" minOccurs="0"/>
                <xsd:element ref="ns2:YearCompleted" minOccurs="0"/>
                <xsd:element ref="ns2:Topic" minOccurs="0"/>
                <xsd:element ref="ns2:NetworkOwner" minOccurs="0"/>
                <xsd:element ref="ns3:TaxCatchAll" minOccurs="0"/>
                <xsd:element ref="ns2:WSAAportal" minOccurs="0"/>
                <xsd:element ref="ns2:e4d1394bb46240aea058fa24384ac488" minOccurs="0"/>
                <xsd:element ref="ns2:Theme" minOccurs="0"/>
                <xsd:element ref="ns2:Foldertype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c6feb-2bb9-4dcc-a56c-824cc5afea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Choice">
          <xsd:enumeration value="2019"/>
          <xsd:enumeration value="2020"/>
          <xsd:enumeration value="2021"/>
        </xsd:restriction>
      </xsd:simpleType>
    </xsd:element>
    <xsd:element name="YearCompleted" ma:index="22" nillable="true" ma:displayName="Year Completed" ma:format="Dropdown" ma:internalName="YearCompleted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</xsd:restriction>
      </xsd:simpleType>
    </xsd:element>
    <xsd:element name="Topic" ma:index="23" nillable="true" ma:displayName="Topic" ma:format="Dropdown" ma:internalName="Topic">
      <xsd:simpleType>
        <xsd:restriction base="dms:Choice">
          <xsd:enumeration value="Training"/>
          <xsd:enumeration value="Codes"/>
          <xsd:enumeration value="Bulk Water"/>
          <xsd:enumeration value="Chemicals"/>
        </xsd:restriction>
      </xsd:simpleType>
    </xsd:element>
    <xsd:element name="NetworkOwner" ma:index="24" nillable="true" ma:displayName="Network Owner" ma:format="Dropdown" ma:internalName="NetworkOwner">
      <xsd:simpleType>
        <xsd:restriction base="dms:Choice">
          <xsd:enumeration value="James Goode"/>
          <xsd:enumeration value="Peter Gee"/>
          <xsd:enumeration value="Greg Ryan"/>
        </xsd:restriction>
      </xsd:simpleType>
    </xsd:element>
    <xsd:element name="WSAAportal" ma:index="26" nillable="true" ma:displayName="WSAA portal" ma:format="Hyperlink" ma:internalName="WSAAport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4d1394bb46240aea058fa24384ac488" ma:index="28" nillable="true" ma:taxonomy="true" ma:internalName="e4d1394bb46240aea058fa24384ac488" ma:taxonomyFieldName="Owner" ma:displayName="Owner" ma:indexed="true" ma:default="" ma:fieldId="{e4d1394b-b462-40ae-a058-fa24384ac488}" ma:sspId="1702b5c8-0a88-4fca-a898-27150c795514" ma:termSetId="fc5e52b8-9005-4fa8-9f96-3973b9b0eb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heme" ma:index="29" nillable="true" ma:displayName="Theme" ma:format="Dropdown" ma:internalName="The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ater Tanks"/>
                    <xsd:enumeration value="Condition Assessment - Water"/>
                    <xsd:enumeration value="Condition Assessment - Sewer"/>
                    <xsd:enumeration value="Water Quality"/>
                    <xsd:enumeration value="Sewage"/>
                    <xsd:enumeration value="Decision Making"/>
                    <xsd:enumeration value="Business case"/>
                  </xsd:restriction>
                </xsd:simpleType>
              </xsd:element>
            </xsd:sequence>
          </xsd:extension>
        </xsd:complexContent>
      </xsd:complexType>
    </xsd:element>
    <xsd:element name="Foldertype" ma:index="30" nillable="true" ma:displayName="Folder type" ma:format="Dropdown" ma:internalName="Foldertype">
      <xsd:simpleType>
        <xsd:restriction base="dms:Choice">
          <xsd:enumeration value="Administration"/>
          <xsd:enumeration value="Meeting"/>
        </xsd:restriction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1702b5c8-0a88-4fca-a898-27150c7955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f33e-1257-44b0-9f12-8b9d4d157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1fe3237-90a3-4f17-8afa-b55e5c28c35a}" ma:internalName="TaxCatchAll" ma:showField="CatchAllData" ma:web="e9c2f33e-1257-44b0-9f12-8b9d4d157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223549-96B0-4602-8C98-4787B5987F65}">
  <ds:schemaRefs>
    <ds:schemaRef ds:uri="http://purl.org/dc/terms/"/>
    <ds:schemaRef ds:uri="http://schemas.microsoft.com/office/2006/metadata/properties"/>
    <ds:schemaRef ds:uri="eeec6feb-2bb9-4dcc-a56c-824cc5afeafe"/>
    <ds:schemaRef ds:uri="e9c2f33e-1257-44b0-9f12-8b9d4d157a10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6DF8BBF-242C-4EE2-AC24-B7C45B209FE9}"/>
</file>

<file path=customXml/itemProps3.xml><?xml version="1.0" encoding="utf-8"?>
<ds:datastoreItem xmlns:ds="http://schemas.openxmlformats.org/officeDocument/2006/customXml" ds:itemID="{2597B6E2-1749-4880-AA9E-9723434C31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8</Characters>
  <Application>Microsoft Office Word</Application>
  <DocSecurity>0</DocSecurity>
  <Lines>4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Proforma_WSA 04 Sewage Pumping Station Code</vt:lpstr>
    </vt:vector>
  </TitlesOfParts>
  <Company>South East Water Limited</Company>
  <LinksUpToDate>false</LinksUpToDate>
  <CharactersWithSpaces>426</CharactersWithSpaces>
  <SharedDoc>false</SharedDoc>
  <HLinks>
    <vt:vector size="6" baseType="variant">
      <vt:variant>
        <vt:i4>1507379</vt:i4>
      </vt:variant>
      <vt:variant>
        <vt:i4>0</vt:i4>
      </vt:variant>
      <vt:variant>
        <vt:i4>0</vt:i4>
      </vt:variant>
      <vt:variant>
        <vt:i4>5</vt:i4>
      </vt:variant>
      <vt:variant>
        <vt:lpwstr>mailto:david.cox@standard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Proforma_WSA 04 Sewage Pumping Station Code</dc:title>
  <dc:subject/>
  <dc:creator>SEWL</dc:creator>
  <cp:keywords/>
  <dc:description/>
  <cp:lastModifiedBy>Carl Radford</cp:lastModifiedBy>
  <cp:revision>2</cp:revision>
  <dcterms:created xsi:type="dcterms:W3CDTF">2023-12-18T01:21:00Z</dcterms:created>
  <dcterms:modified xsi:type="dcterms:W3CDTF">2023-12-18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3FA73E183B249B8CE315F540D0D7B</vt:lpwstr>
  </property>
  <property fmtid="{D5CDD505-2E9C-101B-9397-08002B2CF9AE}" pid="3" name="Owner">
    <vt:lpwstr/>
  </property>
  <property fmtid="{D5CDD505-2E9C-101B-9397-08002B2CF9AE}" pid="4" name="GrammarlyDocumentId">
    <vt:lpwstr>aa0f589a8333abc5dd0e17eb707a7795e97995d56e2b924fbc40ed05a8cf49af</vt:lpwstr>
  </property>
</Properties>
</file>